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4157A" w:rsidRPr="0024157A" w:rsidRDefault="0024157A" w:rsidP="0024157A">
      <w:r w:rsidRPr="0024157A">
        <w:t>Dear Hiring Manager,</w:t>
      </w:r>
    </w:p>
    <w:p w:rsidR="0024157A" w:rsidRPr="0024157A" w:rsidRDefault="0024157A" w:rsidP="0024157A">
      <w:r w:rsidRPr="0024157A">
        <w:t>I am writing to express my interest in the position of .NET Developer at your company. I am excited to apply for this position because it aligns with my expertise in .NET development and my passion for working in a dynamic and supportive team environment.</w:t>
      </w:r>
    </w:p>
    <w:p w:rsidR="0024157A" w:rsidRPr="0024157A" w:rsidRDefault="0024157A" w:rsidP="0024157A">
      <w:r w:rsidRPr="0024157A">
        <w:t>I have over three years of experience working with .NET/C# and have developed strong skills in WPF, MVVM, SOLID principles, and clean code. Additionally, I have experience with configuration management and CI/CD knowledge, particularly with GitLab. I am also comfortable communicating in English, which will allow me to work with international team members and stakeholders.</w:t>
      </w:r>
    </w:p>
    <w:p w:rsidR="0024157A" w:rsidRPr="0024157A" w:rsidRDefault="0024157A" w:rsidP="0024157A">
      <w:r w:rsidRPr="0024157A">
        <w:t xml:space="preserve">One of the reasons I am particularly drawn to this position is the opportunity to work on integrating TIA Portal with existing process automation software. I am excited about the prospect of collaborating closely with the UX team, team members, and the customer to create a solution that meets everyone's needs. In my previous roles, I have always been a strong advocate for customer co-creation, and I believe that it is an essential part of creating software that truly meets the needs of the </w:t>
      </w:r>
      <w:r>
        <w:t>end users</w:t>
      </w:r>
      <w:r w:rsidRPr="0024157A">
        <w:t>.</w:t>
      </w:r>
    </w:p>
    <w:p w:rsidR="0024157A" w:rsidRPr="0024157A" w:rsidRDefault="0024157A" w:rsidP="0024157A">
      <w:r w:rsidRPr="0024157A">
        <w:t>I am also familiar with Agile methodologies and have experience working in Scrum. This experience will enable me to work effectively with your team and contribute positively to your project. Additionally, I have knowledge of OPC UA and web component development, which I believe will be advantageous in this role.</w:t>
      </w:r>
    </w:p>
    <w:p w:rsidR="0024157A" w:rsidRPr="0024157A" w:rsidRDefault="0024157A" w:rsidP="0024157A">
      <w:r w:rsidRPr="0024157A">
        <w:t>Furthermore, I am attracted to your company's culture, including your commitment to providing a family-friendly workplace and your focus on employee development through a variety of training programs. I am excited about the prospect of joining your team and contributing to the company's success.</w:t>
      </w:r>
    </w:p>
    <w:p w:rsidR="0024157A" w:rsidRPr="0024157A" w:rsidRDefault="0024157A" w:rsidP="0024157A">
      <w:r w:rsidRPr="0024157A">
        <w:t>Thank you for considering my application. I look forward to the opportunity to discuss my candidacy further.</w:t>
      </w:r>
    </w:p>
    <w:p w:rsidR="0024157A" w:rsidRPr="0024157A" w:rsidRDefault="0024157A" w:rsidP="0024157A">
      <w:r w:rsidRPr="0024157A">
        <w:t xml:space="preserve">Sincerely, </w:t>
      </w:r>
      <w:r>
        <w:t>Ismayilzada Ismayil</w:t>
      </w:r>
    </w:p>
    <w:p w:rsidR="00A25F51" w:rsidRDefault="00A25F51"/>
    <w:sectPr w:rsidR="00A25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SztDA3MDQysTBT0lEKTi0uzszPAykwrAUA42p42iwAAAA="/>
  </w:docVars>
  <w:rsids>
    <w:rsidRoot w:val="0024157A"/>
    <w:rsid w:val="0024157A"/>
    <w:rsid w:val="002E07F6"/>
    <w:rsid w:val="00A2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FAAED"/>
  <w15:chartTrackingRefBased/>
  <w15:docId w15:val="{8E5F1701-99C6-4886-B3B3-6AC69FFDA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4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2288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52735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649513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280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07475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453468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</cp:revision>
  <dcterms:created xsi:type="dcterms:W3CDTF">2023-05-03T12:48:00Z</dcterms:created>
  <dcterms:modified xsi:type="dcterms:W3CDTF">2023-05-03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807103-ef3c-4a98-b8b7-efbd20ec6bf9</vt:lpwstr>
  </property>
</Properties>
</file>